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030D" w:rsidRDefault="006F45D1">
      <w:pPr>
        <w:spacing w:line="360" w:lineRule="auto"/>
        <w:jc w:val="center"/>
      </w:pPr>
      <w:r>
        <w:t>UNIVERSIDADE FEDERAL DO PARANÁ</w:t>
      </w: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6F45D1">
      <w:pPr>
        <w:spacing w:line="360" w:lineRule="auto"/>
        <w:jc w:val="center"/>
      </w:pPr>
      <w:r>
        <w:t xml:space="preserve">PROJETO </w:t>
      </w:r>
      <w:proofErr w:type="gramStart"/>
      <w:r>
        <w:t>DE  PISCICULTURA</w:t>
      </w:r>
      <w:proofErr w:type="gramEnd"/>
      <w:r>
        <w:t xml:space="preserve"> PARA COMUNIDADE INDÍGENA DE MANGUEIRINHA</w:t>
      </w: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71C39" w:rsidRDefault="00D71C39">
      <w:pPr>
        <w:spacing w:line="360" w:lineRule="auto"/>
      </w:pPr>
    </w:p>
    <w:p w:rsidR="00D71C39" w:rsidRDefault="00D71C39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D9030D">
      <w:pPr>
        <w:spacing w:line="360" w:lineRule="auto"/>
      </w:pPr>
    </w:p>
    <w:p w:rsidR="00D9030D" w:rsidRDefault="006F45D1">
      <w:pPr>
        <w:spacing w:line="360" w:lineRule="auto"/>
        <w:jc w:val="center"/>
      </w:pPr>
      <w:r>
        <w:t>Curitiba</w:t>
      </w:r>
    </w:p>
    <w:p w:rsidR="00D9030D" w:rsidRDefault="006F45D1">
      <w:pPr>
        <w:spacing w:line="360" w:lineRule="auto"/>
        <w:jc w:val="center"/>
      </w:pPr>
      <w:r>
        <w:t>2019</w:t>
      </w:r>
    </w:p>
    <w:p w:rsidR="00D9030D" w:rsidRDefault="006F45D1">
      <w:pPr>
        <w:spacing w:line="360" w:lineRule="auto"/>
        <w:jc w:val="center"/>
      </w:pPr>
      <w:r>
        <w:lastRenderedPageBreak/>
        <w:t xml:space="preserve">GABRIELA ROCHA FIALKOSKI </w:t>
      </w:r>
    </w:p>
    <w:p w:rsidR="00D9030D" w:rsidRDefault="006F45D1">
      <w:pPr>
        <w:spacing w:line="360" w:lineRule="auto"/>
        <w:jc w:val="center"/>
      </w:pPr>
      <w:r>
        <w:t xml:space="preserve">ISABELLA GERUM CAMPOS </w:t>
      </w:r>
    </w:p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>
      <w:pPr>
        <w:spacing w:line="360" w:lineRule="auto"/>
      </w:pPr>
    </w:p>
    <w:p w:rsidR="00D9030D" w:rsidRDefault="006F45D1">
      <w:pPr>
        <w:spacing w:line="360" w:lineRule="auto"/>
        <w:jc w:val="center"/>
      </w:pPr>
      <w:r>
        <w:t xml:space="preserve">PROJETO </w:t>
      </w:r>
      <w:proofErr w:type="gramStart"/>
      <w:r>
        <w:t>DE  PISCICULTURA</w:t>
      </w:r>
      <w:proofErr w:type="gramEnd"/>
      <w:r>
        <w:t xml:space="preserve"> PARA COMUNIDADE INDÍGENA DE MANGUEIRINHA</w:t>
      </w:r>
    </w:p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6F45D1">
      <w:pPr>
        <w:spacing w:line="360" w:lineRule="auto"/>
        <w:ind w:left="5669" w:right="-7"/>
        <w:jc w:val="both"/>
        <w:rPr>
          <w:sz w:val="20"/>
          <w:szCs w:val="20"/>
        </w:rPr>
      </w:pPr>
      <w:r>
        <w:rPr>
          <w:sz w:val="20"/>
          <w:szCs w:val="20"/>
        </w:rPr>
        <w:t>Trabalho realizado na disciplina de Piscicultura do curso de Zootecnia pela Universidade Federal do Paraná.</w:t>
      </w:r>
    </w:p>
    <w:p w:rsidR="00D9030D" w:rsidRDefault="00D9030D">
      <w:pPr>
        <w:spacing w:line="360" w:lineRule="auto"/>
        <w:ind w:left="5669" w:right="-7"/>
        <w:jc w:val="both"/>
        <w:rPr>
          <w:sz w:val="20"/>
          <w:szCs w:val="20"/>
        </w:rPr>
      </w:pPr>
    </w:p>
    <w:p w:rsidR="00D9030D" w:rsidRDefault="006F45D1">
      <w:pPr>
        <w:spacing w:line="360" w:lineRule="auto"/>
        <w:ind w:left="5669" w:right="-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of. Dr. </w:t>
      </w:r>
      <w:proofErr w:type="gramStart"/>
      <w:r>
        <w:rPr>
          <w:sz w:val="20"/>
          <w:szCs w:val="20"/>
        </w:rPr>
        <w:t>Orientador:.</w:t>
      </w:r>
      <w:proofErr w:type="gramEnd"/>
      <w:r>
        <w:rPr>
          <w:sz w:val="20"/>
          <w:szCs w:val="20"/>
        </w:rPr>
        <w:t xml:space="preserve"> Antônio Ostrensky</w:t>
      </w:r>
    </w:p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71C39" w:rsidRDefault="00D71C39"/>
    <w:p w:rsidR="00D71C39" w:rsidRDefault="00D71C39"/>
    <w:p w:rsidR="00D9030D" w:rsidRDefault="00D9030D"/>
    <w:p w:rsidR="00D9030D" w:rsidRDefault="00D9030D"/>
    <w:p w:rsidR="00D9030D" w:rsidRDefault="006F45D1">
      <w:pPr>
        <w:spacing w:line="360" w:lineRule="auto"/>
        <w:jc w:val="center"/>
      </w:pPr>
      <w:r>
        <w:t>Curitiba</w:t>
      </w:r>
    </w:p>
    <w:p w:rsidR="00D9030D" w:rsidRDefault="006F45D1">
      <w:pPr>
        <w:spacing w:line="360" w:lineRule="auto"/>
        <w:jc w:val="center"/>
      </w:pPr>
      <w:r>
        <w:t>2019</w:t>
      </w:r>
    </w:p>
    <w:p w:rsidR="00D9030D" w:rsidRDefault="006F45D1">
      <w:pPr>
        <w:jc w:val="center"/>
      </w:pPr>
      <w:r>
        <w:lastRenderedPageBreak/>
        <w:t xml:space="preserve">Sumário </w:t>
      </w:r>
    </w:p>
    <w:p w:rsidR="00D9030D" w:rsidRDefault="00D9030D"/>
    <w:p w:rsidR="00D9030D" w:rsidRDefault="00D9030D"/>
    <w:sdt>
      <w:sdtPr>
        <w:id w:val="865030196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color w:val="auto"/>
          <w:sz w:val="24"/>
          <w:szCs w:val="24"/>
        </w:rPr>
      </w:sdtEndPr>
      <w:sdtContent>
        <w:p w:rsidR="00D71C39" w:rsidRDefault="00D71C39">
          <w:pPr>
            <w:pStyle w:val="CabealhodoSumrio"/>
          </w:pPr>
          <w:r>
            <w:t>Sumário</w:t>
          </w:r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524798" w:history="1">
            <w:r w:rsidRPr="00CF5AA9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Termo de Anu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799" w:history="1">
            <w:r w:rsidRPr="00CF5AA9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Reunião com os representantes da comunidade indíge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0" w:history="1">
            <w:r w:rsidRPr="00CF5AA9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Cadastro de usuário ambiental no I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1" w:history="1">
            <w:r w:rsidRPr="00CF5AA9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Requerimento da dispensa do licenciamento ambien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2" w:history="1">
            <w:r w:rsidRPr="00CF5AA9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Comprovante de regularidade do CNP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3" w:history="1">
            <w:r w:rsidRPr="00CF5AA9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Cadastro de empreendimento de aquicultura/maricul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4" w:history="1">
            <w:r w:rsidRPr="00CF5AA9">
              <w:rPr>
                <w:rStyle w:val="Hyperlink"/>
                <w:noProof/>
              </w:rPr>
              <w:t>7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Requerimento de Licenciamento Ambien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5" w:history="1">
            <w:r w:rsidRPr="00CF5AA9">
              <w:rPr>
                <w:rStyle w:val="Hyperlink"/>
                <w:noProof/>
              </w:rPr>
              <w:t>8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Taxa ambiental do I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440"/>
              <w:tab w:val="right" w:leader="dot" w:pos="9019"/>
            </w:tabs>
            <w:rPr>
              <w:noProof/>
            </w:rPr>
          </w:pPr>
          <w:hyperlink w:anchor="_Toc28524806" w:history="1">
            <w:r w:rsidRPr="00CF5AA9">
              <w:rPr>
                <w:rStyle w:val="Hyperlink"/>
                <w:noProof/>
              </w:rPr>
              <w:t>9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Apresent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pPr>
            <w:pStyle w:val="Sumrio1"/>
            <w:tabs>
              <w:tab w:val="left" w:pos="660"/>
              <w:tab w:val="right" w:leader="dot" w:pos="9019"/>
            </w:tabs>
            <w:rPr>
              <w:noProof/>
            </w:rPr>
          </w:pPr>
          <w:hyperlink w:anchor="_Toc28524807" w:history="1">
            <w:r w:rsidRPr="00CF5AA9">
              <w:rPr>
                <w:rStyle w:val="Hyperlink"/>
                <w:noProof/>
              </w:rPr>
              <w:t>10.</w:t>
            </w:r>
            <w:r>
              <w:rPr>
                <w:noProof/>
              </w:rPr>
              <w:tab/>
            </w:r>
            <w:r w:rsidRPr="00CF5AA9">
              <w:rPr>
                <w:rStyle w:val="Hyperlink"/>
                <w:noProof/>
              </w:rPr>
              <w:t>Parecer do andamento do protoco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524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C39" w:rsidRDefault="00D71C39">
          <w:r>
            <w:rPr>
              <w:b/>
              <w:bCs/>
            </w:rPr>
            <w:fldChar w:fldCharType="end"/>
          </w:r>
        </w:p>
      </w:sdtContent>
    </w:sdt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>
      <w:bookmarkStart w:id="0" w:name="_GoBack"/>
      <w:bookmarkEnd w:id="0"/>
    </w:p>
    <w:p w:rsidR="00D71C39" w:rsidRDefault="00D71C39"/>
    <w:p w:rsidR="00D71C39" w:rsidRDefault="00D71C39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9030D" w:rsidRDefault="00D9030D"/>
    <w:p w:rsidR="00D71C39" w:rsidRDefault="00D71C39">
      <w:pPr>
        <w:rPr>
          <w:b/>
        </w:rPr>
      </w:pPr>
      <w:r>
        <w:rPr>
          <w:b/>
        </w:rPr>
        <w:br w:type="page"/>
      </w:r>
    </w:p>
    <w:p w:rsidR="00D9030D" w:rsidRPr="00D71C39" w:rsidRDefault="006F45D1" w:rsidP="00D71C39">
      <w:pPr>
        <w:pStyle w:val="Ttulo1"/>
      </w:pPr>
      <w:bookmarkStart w:id="1" w:name="_Toc28524798"/>
      <w:r w:rsidRPr="00D71C39">
        <w:lastRenderedPageBreak/>
        <w:t>Termo de Anuência</w:t>
      </w:r>
      <w:bookmarkEnd w:id="1"/>
    </w:p>
    <w:p w:rsidR="00D9030D" w:rsidRDefault="006F45D1">
      <w:r>
        <w:t xml:space="preserve"> </w:t>
      </w:r>
    </w:p>
    <w:p w:rsidR="00D9030D" w:rsidRDefault="006F45D1" w:rsidP="00D71C39">
      <w:pPr>
        <w:spacing w:line="360" w:lineRule="auto"/>
        <w:jc w:val="both"/>
      </w:pPr>
      <w:r>
        <w:t xml:space="preserve">      O Termo de Anuência é um documento que declara a permissão dos representantes da comunidade indígena de Mangueirinha para iniciar a execução do projeto de pesquisa intitulado como “Projeto de piscicultura para a comunidade indígena de Mangueirinha”, </w:t>
      </w:r>
      <w:r>
        <w:t>que terá apoio da Universidade Federal do Paraná, sob a coordenação do Professor Doutor Antônio Ostrensky. Este documento foi assinado em uma reunião no dia 25/09/2019 pelo cacique da comunidade.</w:t>
      </w:r>
    </w:p>
    <w:p w:rsidR="00D9030D" w:rsidRDefault="00D9030D"/>
    <w:p w:rsidR="00D9030D" w:rsidRDefault="00D9030D"/>
    <w:p w:rsidR="00D9030D" w:rsidRDefault="006F45D1">
      <w:pPr>
        <w:jc w:val="center"/>
      </w:pPr>
      <w:r>
        <w:rPr>
          <w:noProof/>
        </w:rPr>
        <w:drawing>
          <wp:inline distT="114300" distB="114300" distL="114300" distR="114300">
            <wp:extent cx="4011295" cy="5775816"/>
            <wp:effectExtent l="0" t="0" r="8255" b="0"/>
            <wp:docPr id="3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20187" cy="57886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D9030D"/>
    <w:p w:rsidR="00D9030D" w:rsidRDefault="00D9030D"/>
    <w:p w:rsidR="00D9030D" w:rsidRDefault="00D9030D"/>
    <w:p w:rsidR="00D9030D" w:rsidRDefault="00D9030D"/>
    <w:p w:rsidR="00D9030D" w:rsidRDefault="006F45D1" w:rsidP="00D71C39">
      <w:pPr>
        <w:pStyle w:val="Ttulo1"/>
      </w:pPr>
      <w:bookmarkStart w:id="2" w:name="_Toc28524799"/>
      <w:r>
        <w:t>Reunião com os representantes da comunidade indíge</w:t>
      </w:r>
      <w:r>
        <w:t>na</w:t>
      </w:r>
      <w:bookmarkEnd w:id="2"/>
    </w:p>
    <w:p w:rsidR="00D9030D" w:rsidRDefault="00D9030D">
      <w:pPr>
        <w:rPr>
          <w:b/>
        </w:rPr>
      </w:pPr>
    </w:p>
    <w:p w:rsidR="00D9030D" w:rsidRDefault="006F45D1">
      <w:pPr>
        <w:spacing w:line="360" w:lineRule="auto"/>
        <w:jc w:val="both"/>
      </w:pPr>
      <w:r>
        <w:t xml:space="preserve">    Dia 25/09/2019, os representantes da comunidade indígena juntamente com o secretário da agricultura do município de Mangueirinha, Adriano Pascoal </w:t>
      </w:r>
      <w:proofErr w:type="spellStart"/>
      <w:r>
        <w:t>Matuszwski</w:t>
      </w:r>
      <w:proofErr w:type="spellEnd"/>
      <w:r>
        <w:t xml:space="preserve">, o Diretor de Imprensa da Prefeitura de Mangueirinha, </w:t>
      </w:r>
      <w:proofErr w:type="spellStart"/>
      <w:r>
        <w:t>Maikon</w:t>
      </w:r>
      <w:proofErr w:type="spellEnd"/>
      <w:r>
        <w:t xml:space="preserve"> Ivo Gonçalves, e equipe de fil</w:t>
      </w:r>
      <w:r>
        <w:t xml:space="preserve">magem do diretor Nilton, responsável pela filmagem e edição de um documentário sobre comunidades indígenas, vieram conhecer a Fazenda Experimental </w:t>
      </w:r>
      <w:proofErr w:type="spellStart"/>
      <w:r>
        <w:t>Canguiri</w:t>
      </w:r>
      <w:proofErr w:type="spellEnd"/>
      <w:r>
        <w:t>, da Universidade Federal do Paraná, localizada em Pinhais - PR, com o objetivo de agregar novos conh</w:t>
      </w:r>
      <w:r>
        <w:t xml:space="preserve">ecimentos e poderem implantar, também, um projeto de avicultura supervisionado pelo Prof. Dr. Marcos Martinez do Valle. </w:t>
      </w:r>
    </w:p>
    <w:p w:rsidR="00D9030D" w:rsidRDefault="006F45D1">
      <w:pPr>
        <w:spacing w:line="360" w:lineRule="auto"/>
        <w:jc w:val="both"/>
      </w:pPr>
      <w:r>
        <w:t xml:space="preserve">      No mesmo dia, foi apresentada a proposta de piscicultura desenvolvida pelos alunos, em seguida, houve uma discussão entre os índi</w:t>
      </w:r>
      <w:r>
        <w:t>os para decidirem sobre o que foi proposto e, logo depois, aprovaram assinando o Termo de Anuência. Então, as alunas responsáveis providenciaram a junção das outras documentações primordiais para a realização da construção dos açudes.</w:t>
      </w:r>
    </w:p>
    <w:p w:rsidR="00D9030D" w:rsidRDefault="006F45D1">
      <w:pPr>
        <w:jc w:val="both"/>
      </w:pPr>
      <w:r>
        <w:rPr>
          <w:noProof/>
        </w:rPr>
        <w:drawing>
          <wp:inline distT="114300" distB="114300" distL="114300" distR="114300">
            <wp:extent cx="5731200" cy="3822700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22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Fonte: </w:t>
      </w:r>
      <w:proofErr w:type="spellStart"/>
      <w:r>
        <w:t>Maikon</w:t>
      </w:r>
      <w:proofErr w:type="spellEnd"/>
      <w:r>
        <w:t xml:space="preserve"> Ivo Go</w:t>
      </w:r>
      <w:r>
        <w:t>nçalves</w:t>
      </w:r>
    </w:p>
    <w:p w:rsidR="00D9030D" w:rsidRDefault="00D9030D">
      <w:pPr>
        <w:jc w:val="both"/>
      </w:pPr>
    </w:p>
    <w:p w:rsidR="00D9030D" w:rsidRDefault="006F45D1">
      <w:pPr>
        <w:jc w:val="both"/>
      </w:pPr>
      <w:r>
        <w:rPr>
          <w:noProof/>
        </w:rPr>
        <w:lastRenderedPageBreak/>
        <w:drawing>
          <wp:inline distT="114300" distB="114300" distL="114300" distR="114300">
            <wp:extent cx="5795963" cy="3798705"/>
            <wp:effectExtent l="0" t="0" r="0" b="0"/>
            <wp:docPr id="1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95963" cy="37987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6F45D1">
      <w:pPr>
        <w:jc w:val="both"/>
      </w:pPr>
      <w:r>
        <w:t xml:space="preserve">Fonte: </w:t>
      </w:r>
      <w:proofErr w:type="spellStart"/>
      <w:r>
        <w:t>Maikon</w:t>
      </w:r>
      <w:proofErr w:type="spellEnd"/>
      <w:r>
        <w:t xml:space="preserve"> Ivo Gonçalves</w:t>
      </w:r>
    </w:p>
    <w:p w:rsidR="00D9030D" w:rsidRDefault="00D9030D"/>
    <w:p w:rsidR="00D9030D" w:rsidRDefault="00D9030D"/>
    <w:p w:rsidR="00D9030D" w:rsidRDefault="00D9030D"/>
    <w:p w:rsidR="00D9030D" w:rsidRDefault="006F45D1" w:rsidP="00D71C39">
      <w:pPr>
        <w:pStyle w:val="Ttulo1"/>
      </w:pPr>
      <w:bookmarkStart w:id="3" w:name="_Toc28524800"/>
      <w:r>
        <w:t>Cadastro de usuário ambiental no IAP</w:t>
      </w:r>
      <w:bookmarkEnd w:id="3"/>
      <w:r>
        <w:t xml:space="preserve"> </w:t>
      </w:r>
    </w:p>
    <w:p w:rsidR="00D9030D" w:rsidRDefault="00D9030D"/>
    <w:p w:rsidR="00D9030D" w:rsidRDefault="00D9030D"/>
    <w:p w:rsidR="00D9030D" w:rsidRDefault="006F45D1">
      <w:pPr>
        <w:spacing w:line="360" w:lineRule="auto"/>
        <w:jc w:val="both"/>
      </w:pPr>
      <w:r>
        <w:t xml:space="preserve">       Uma das etapas necessárias foi o cadastro da empresa, baseada no CNPJ dos indígenas, no site do IAP. No qual constam dados como: CNPJ, nome da empresa, endereço, contato (telefone/</w:t>
      </w:r>
      <w:proofErr w:type="spellStart"/>
      <w:r>
        <w:t>email</w:t>
      </w:r>
      <w:proofErr w:type="spellEnd"/>
      <w:r>
        <w:t xml:space="preserve">*) e os representantes legais. Os representantes legais deverão </w:t>
      </w:r>
      <w:r>
        <w:t xml:space="preserve">ser substituídos assim que um novo grupo assumir o projeto. Entrando no sistema do IAP, no cadastro já realizado, irão excluir as alunas responsáveis atualmente e adicionar seus cadastros (CPF, nome) no lugar. </w:t>
      </w:r>
    </w:p>
    <w:p w:rsidR="00D9030D" w:rsidRDefault="00D9030D">
      <w:pPr>
        <w:spacing w:line="360" w:lineRule="auto"/>
        <w:jc w:val="both"/>
      </w:pPr>
    </w:p>
    <w:p w:rsidR="00D9030D" w:rsidRDefault="006F45D1">
      <w:pPr>
        <w:spacing w:line="360" w:lineRule="auto"/>
        <w:jc w:val="both"/>
      </w:pPr>
      <w:r>
        <w:t xml:space="preserve">*O </w:t>
      </w:r>
      <w:proofErr w:type="spellStart"/>
      <w:r>
        <w:t>email</w:t>
      </w:r>
      <w:proofErr w:type="spellEnd"/>
      <w:r>
        <w:t xml:space="preserve"> do projeto é: </w:t>
      </w:r>
      <w:hyperlink r:id="rId11">
        <w:r>
          <w:rPr>
            <w:color w:val="1155CC"/>
            <w:u w:val="single"/>
          </w:rPr>
          <w:t>projetocomunidadeindigena@gmail.com</w:t>
        </w:r>
      </w:hyperlink>
      <w:r>
        <w:t xml:space="preserve"> e a senha: pisciculturaufpr2019</w:t>
      </w:r>
    </w:p>
    <w:p w:rsidR="00D9030D" w:rsidRDefault="00D9030D"/>
    <w:p w:rsidR="00D9030D" w:rsidRDefault="00D9030D">
      <w:pPr>
        <w:rPr>
          <w:b/>
        </w:rPr>
      </w:pPr>
    </w:p>
    <w:p w:rsidR="00D9030D" w:rsidRDefault="00D9030D">
      <w:pPr>
        <w:rPr>
          <w:b/>
        </w:rPr>
      </w:pPr>
    </w:p>
    <w:p w:rsidR="00D71C39" w:rsidRDefault="00D71C39">
      <w:pPr>
        <w:rPr>
          <w:b/>
        </w:rPr>
      </w:pPr>
    </w:p>
    <w:p w:rsidR="00D71C39" w:rsidRDefault="00D71C39">
      <w:pPr>
        <w:rPr>
          <w:b/>
        </w:rPr>
      </w:pPr>
    </w:p>
    <w:p w:rsidR="00D71C39" w:rsidRDefault="00D71C39">
      <w:pPr>
        <w:rPr>
          <w:b/>
        </w:rPr>
      </w:pPr>
    </w:p>
    <w:p w:rsidR="00D9030D" w:rsidRDefault="006F45D1" w:rsidP="00D71C39">
      <w:pPr>
        <w:pStyle w:val="Ttulo1"/>
      </w:pPr>
      <w:bookmarkStart w:id="4" w:name="_Toc28524801"/>
      <w:r>
        <w:lastRenderedPageBreak/>
        <w:t>Requerimento da dispensa do licenciamento ambiental</w:t>
      </w:r>
      <w:bookmarkEnd w:id="4"/>
      <w:r>
        <w:t xml:space="preserve"> </w:t>
      </w:r>
    </w:p>
    <w:p w:rsidR="00D9030D" w:rsidRDefault="00D9030D">
      <w:pPr>
        <w:rPr>
          <w:b/>
        </w:rPr>
      </w:pPr>
    </w:p>
    <w:p w:rsidR="00D9030D" w:rsidRDefault="006F45D1">
      <w:pPr>
        <w:rPr>
          <w:b/>
        </w:rPr>
      </w:pPr>
      <w:r>
        <w:rPr>
          <w:b/>
        </w:rPr>
        <w:t xml:space="preserve">     </w:t>
      </w:r>
    </w:p>
    <w:p w:rsidR="00D9030D" w:rsidRDefault="006F45D1">
      <w:r>
        <w:rPr>
          <w:b/>
        </w:rPr>
        <w:t xml:space="preserve">        </w:t>
      </w:r>
      <w:r>
        <w:t xml:space="preserve">Como os açudes que serão construídos na Comunidade possuem 5.000m² de área e 7.500m³ de volume, não há a necessidade de requerer o Licenciamento Ambiental propriamente dito, desta forma, </w:t>
      </w:r>
      <w:proofErr w:type="spellStart"/>
      <w:r>
        <w:t>requere-se</w:t>
      </w:r>
      <w:proofErr w:type="spellEnd"/>
      <w:r>
        <w:t xml:space="preserve"> a Dispensa do Licenciamento Ambiental, providenciando </w:t>
      </w:r>
      <w:proofErr w:type="gramStart"/>
      <w:r>
        <w:t xml:space="preserve">os  </w:t>
      </w:r>
      <w:r>
        <w:t>documentos</w:t>
      </w:r>
      <w:proofErr w:type="gramEnd"/>
      <w:r>
        <w:t xml:space="preserve"> a seguir que a mesma exige.</w:t>
      </w:r>
    </w:p>
    <w:p w:rsidR="00D9030D" w:rsidRDefault="006F45D1">
      <w:pPr>
        <w:rPr>
          <w:b/>
        </w:rPr>
      </w:pPr>
      <w:r>
        <w:rPr>
          <w:b/>
        </w:rPr>
        <w:t xml:space="preserve">        </w:t>
      </w:r>
    </w:p>
    <w:p w:rsidR="00D9030D" w:rsidRDefault="00D9030D">
      <w:pPr>
        <w:rPr>
          <w:b/>
        </w:rPr>
      </w:pPr>
    </w:p>
    <w:p w:rsidR="00D9030D" w:rsidRDefault="00D9030D">
      <w:pPr>
        <w:rPr>
          <w:b/>
        </w:rPr>
      </w:pPr>
    </w:p>
    <w:p w:rsidR="00D9030D" w:rsidRDefault="00D71C39" w:rsidP="00D71C39">
      <w:pPr>
        <w:pStyle w:val="Ttulo1"/>
      </w:pPr>
      <w:bookmarkStart w:id="5" w:name="_Toc28524802"/>
      <w:r>
        <w:t>Comprovante de regularidade do CNPJ</w:t>
      </w:r>
      <w:bookmarkEnd w:id="5"/>
      <w:r>
        <w:t xml:space="preserve"> </w:t>
      </w:r>
    </w:p>
    <w:p w:rsidR="00D9030D" w:rsidRDefault="00D9030D"/>
    <w:p w:rsidR="00D9030D" w:rsidRDefault="006F45D1">
      <w:pPr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689600" cy="5657850"/>
            <wp:effectExtent l="0" t="0" r="6350" b="0"/>
            <wp:docPr id="1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 rotWithShape="1">
                    <a:blip r:embed="rId12"/>
                    <a:srcRect b="24234"/>
                    <a:stretch/>
                  </pic:blipFill>
                  <pic:spPr bwMode="auto">
                    <a:xfrm>
                      <a:off x="0" y="0"/>
                      <a:ext cx="5691274" cy="5659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030D" w:rsidRDefault="00D9030D">
      <w:pPr>
        <w:rPr>
          <w:b/>
        </w:rPr>
      </w:pPr>
    </w:p>
    <w:p w:rsidR="00D71C39" w:rsidRDefault="00D71C39">
      <w:pPr>
        <w:rPr>
          <w:b/>
        </w:rPr>
      </w:pPr>
    </w:p>
    <w:p w:rsidR="00D71C39" w:rsidRDefault="00D71C39">
      <w:pPr>
        <w:rPr>
          <w:b/>
        </w:rPr>
      </w:pPr>
    </w:p>
    <w:p w:rsidR="00D71C39" w:rsidRDefault="006F45D1" w:rsidP="00D71C39">
      <w:pPr>
        <w:pStyle w:val="Ttulo1"/>
      </w:pPr>
      <w:bookmarkStart w:id="6" w:name="_Toc28524803"/>
      <w:r w:rsidRPr="00D71C39">
        <w:lastRenderedPageBreak/>
        <w:t>Cadastro de empreendimento de aquicultura/</w:t>
      </w:r>
      <w:proofErr w:type="spellStart"/>
      <w:r w:rsidRPr="00D71C39">
        <w:t>maricultura</w:t>
      </w:r>
      <w:bookmarkEnd w:id="6"/>
      <w:proofErr w:type="spellEnd"/>
    </w:p>
    <w:p w:rsidR="00D71C39" w:rsidRDefault="00D71C39" w:rsidP="00D71C39">
      <w:pPr>
        <w:jc w:val="both"/>
      </w:pPr>
    </w:p>
    <w:p w:rsidR="00D71C39" w:rsidRDefault="00D71C39" w:rsidP="00D71C39">
      <w:pPr>
        <w:jc w:val="both"/>
      </w:pPr>
      <w:r>
        <w:rPr>
          <w:noProof/>
        </w:rPr>
        <w:drawing>
          <wp:inline distT="114300" distB="114300" distL="114300" distR="114300" wp14:anchorId="1C80E64F" wp14:editId="18102344">
            <wp:extent cx="5988050" cy="7962900"/>
            <wp:effectExtent l="0" t="0" r="0" b="0"/>
            <wp:docPr id="5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05268" cy="79857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71C39" w:rsidRPr="00D71C39" w:rsidRDefault="00D71C39" w:rsidP="00D71C39"/>
    <w:p w:rsidR="00D71C39" w:rsidRDefault="00D71C39" w:rsidP="00D71C39"/>
    <w:p w:rsidR="00D9030D" w:rsidRPr="00D71C39" w:rsidRDefault="006F45D1" w:rsidP="00D71C39">
      <w:r>
        <w:rPr>
          <w:noProof/>
        </w:rPr>
        <w:lastRenderedPageBreak/>
        <w:drawing>
          <wp:inline distT="114300" distB="114300" distL="114300" distR="114300">
            <wp:extent cx="5594350" cy="8826500"/>
            <wp:effectExtent l="0" t="0" r="6350" b="0"/>
            <wp:docPr id="2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94656" cy="88269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D71C39" w:rsidP="00D71C39">
      <w:pPr>
        <w:pStyle w:val="Ttulo1"/>
      </w:pPr>
      <w:bookmarkStart w:id="7" w:name="_Toc28524804"/>
      <w:r>
        <w:lastRenderedPageBreak/>
        <w:t xml:space="preserve">Requerimento de </w:t>
      </w:r>
      <w:r w:rsidR="006F45D1">
        <w:t>Licenciamento Ambiental</w:t>
      </w:r>
      <w:bookmarkEnd w:id="7"/>
      <w:r w:rsidR="006F45D1">
        <w:t xml:space="preserve"> </w:t>
      </w:r>
    </w:p>
    <w:p w:rsidR="00D9030D" w:rsidRDefault="00D9030D">
      <w:pPr>
        <w:rPr>
          <w:b/>
        </w:rPr>
      </w:pPr>
    </w:p>
    <w:p w:rsidR="00D9030D" w:rsidRDefault="006F45D1">
      <w:pPr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168900" cy="7785100"/>
            <wp:effectExtent l="0" t="0" r="0" b="6350"/>
            <wp:docPr id="4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9488" cy="77859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D9030D">
      <w:pPr>
        <w:rPr>
          <w:b/>
        </w:rPr>
      </w:pPr>
    </w:p>
    <w:p w:rsidR="00D9030D" w:rsidRDefault="00D9030D">
      <w:pPr>
        <w:rPr>
          <w:b/>
        </w:rPr>
      </w:pPr>
    </w:p>
    <w:p w:rsidR="00D9030D" w:rsidRDefault="00D9030D">
      <w:pPr>
        <w:rPr>
          <w:b/>
        </w:rPr>
      </w:pPr>
    </w:p>
    <w:p w:rsidR="00D9030D" w:rsidRDefault="006F45D1" w:rsidP="00D71C39">
      <w:pPr>
        <w:pStyle w:val="Ttulo1"/>
      </w:pPr>
      <w:bookmarkStart w:id="8" w:name="_Toc28524805"/>
      <w:r>
        <w:lastRenderedPageBreak/>
        <w:t>Taxa ambiental do IAP</w:t>
      </w:r>
      <w:bookmarkEnd w:id="8"/>
    </w:p>
    <w:p w:rsidR="00D9030D" w:rsidRDefault="00D9030D">
      <w:pPr>
        <w:ind w:left="720"/>
        <w:rPr>
          <w:b/>
        </w:rPr>
      </w:pPr>
    </w:p>
    <w:p w:rsidR="00D9030D" w:rsidRDefault="00D9030D">
      <w:pPr>
        <w:rPr>
          <w:b/>
        </w:rPr>
      </w:pPr>
    </w:p>
    <w:p w:rsidR="00D9030D" w:rsidRDefault="006F45D1">
      <w:pPr>
        <w:ind w:left="72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016500" cy="6896100"/>
            <wp:effectExtent l="0" t="0" r="0" b="0"/>
            <wp:docPr id="10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16883" cy="68966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6F45D1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114300" distB="114300" distL="114300" distR="114300">
            <wp:extent cx="4413250" cy="8305800"/>
            <wp:effectExtent l="0" t="0" r="6350" b="0"/>
            <wp:docPr id="9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13593" cy="83064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D9030D">
      <w:pPr>
        <w:ind w:left="720"/>
        <w:rPr>
          <w:b/>
        </w:rPr>
      </w:pPr>
    </w:p>
    <w:p w:rsidR="00D9030D" w:rsidRDefault="00D9030D">
      <w:pPr>
        <w:ind w:left="720"/>
        <w:rPr>
          <w:b/>
        </w:rPr>
      </w:pPr>
    </w:p>
    <w:p w:rsidR="00D9030D" w:rsidRDefault="00D9030D">
      <w:pPr>
        <w:ind w:left="720"/>
        <w:rPr>
          <w:b/>
        </w:rPr>
      </w:pPr>
    </w:p>
    <w:p w:rsidR="00D9030D" w:rsidRDefault="006F45D1" w:rsidP="00D71C39">
      <w:pPr>
        <w:pStyle w:val="Ttulo1"/>
      </w:pPr>
      <w:bookmarkStart w:id="9" w:name="_Toc28524806"/>
      <w:r>
        <w:t>Apresentação do projeto</w:t>
      </w:r>
      <w:bookmarkEnd w:id="9"/>
      <w:r>
        <w:t xml:space="preserve"> </w:t>
      </w:r>
    </w:p>
    <w:p w:rsidR="00D9030D" w:rsidRDefault="00D9030D">
      <w:pPr>
        <w:ind w:left="720"/>
        <w:rPr>
          <w:b/>
        </w:rPr>
      </w:pPr>
    </w:p>
    <w:p w:rsidR="00D9030D" w:rsidRDefault="006F45D1">
      <w:pPr>
        <w:spacing w:line="360" w:lineRule="auto"/>
        <w:jc w:val="both"/>
      </w:pPr>
      <w:r>
        <w:t xml:space="preserve">   Em todo semestre, para o curso de Zootecnia, é ofertada a matéria de Piscicultura, em que o Professor Doutor Antônio Ostrensky pede aos alunos projetos na área, para desenvolverem durante a matéria. Com isso, ofereceu aos aluno</w:t>
      </w:r>
      <w:r>
        <w:t xml:space="preserve">s, para quem se interessasse, desenvolver um projeto de piscicultura baseado aos objetivos da comunidade indígena de Mangueirinha - PR. </w:t>
      </w:r>
    </w:p>
    <w:p w:rsidR="00D9030D" w:rsidRDefault="006F45D1">
      <w:pPr>
        <w:spacing w:line="360" w:lineRule="auto"/>
        <w:jc w:val="both"/>
      </w:pPr>
      <w:r>
        <w:t xml:space="preserve">    Os alunos Daiane de Souza </w:t>
      </w:r>
      <w:proofErr w:type="spellStart"/>
      <w:r>
        <w:t>Milczevski</w:t>
      </w:r>
      <w:proofErr w:type="spellEnd"/>
      <w:r>
        <w:t xml:space="preserve"> e João Gabriel Rodrigues dos Santos, se interessaram e desenvolveram o projeto</w:t>
      </w:r>
      <w:r>
        <w:t xml:space="preserve"> para a comunidade. Os alunos visitaram a comunidade, conheceram a cultura, participaram de eventos (dia do índio) e principalmente os locais que seriam apropriados para construção dos viveiros. Em seguida criaram uma proposta de implantação, no qual ocorr</w:t>
      </w:r>
      <w:r>
        <w:t>eu a escolha de dois locais para construção dos viveiros, um ao lado da SEDE e outro no PAIOL QUEIMADO, com área de 50x100 cada um.</w:t>
      </w:r>
    </w:p>
    <w:p w:rsidR="00D9030D" w:rsidRDefault="006F45D1">
      <w:pPr>
        <w:spacing w:line="360" w:lineRule="auto"/>
        <w:jc w:val="both"/>
      </w:pPr>
      <w:r>
        <w:t xml:space="preserve">      No segundo semestre de 2019 o projeto teve continuidade pelas alunas Gabriela Rocha </w:t>
      </w:r>
      <w:proofErr w:type="spellStart"/>
      <w:r>
        <w:t>Fialkoski</w:t>
      </w:r>
      <w:proofErr w:type="spellEnd"/>
      <w:r>
        <w:t xml:space="preserve"> e Isabella </w:t>
      </w:r>
      <w:proofErr w:type="spellStart"/>
      <w:r>
        <w:t>Gerum</w:t>
      </w:r>
      <w:proofErr w:type="spellEnd"/>
      <w:r>
        <w:t xml:space="preserve"> Campos,</w:t>
      </w:r>
      <w:r>
        <w:t xml:space="preserve"> que realizaram a segunda fase deste trabalho, as documentações legais. No dia 06/11/2019 foi realizada a apresentação do projeto em sala de aula, abordando </w:t>
      </w:r>
      <w:proofErr w:type="spellStart"/>
      <w:r>
        <w:t>todo</w:t>
      </w:r>
      <w:proofErr w:type="spellEnd"/>
      <w:r>
        <w:t xml:space="preserve"> o que já tinha sido feito no semestre anterior e também as atividades recentes pelas alunas, p</w:t>
      </w:r>
      <w:r>
        <w:t xml:space="preserve">ara melhor entendimento de todos em sala. </w:t>
      </w:r>
    </w:p>
    <w:p w:rsidR="00D9030D" w:rsidRDefault="00D9030D">
      <w:pPr>
        <w:rPr>
          <w:b/>
        </w:rPr>
      </w:pPr>
    </w:p>
    <w:p w:rsidR="00D9030D" w:rsidRDefault="00D9030D">
      <w:pPr>
        <w:ind w:left="720"/>
        <w:rPr>
          <w:b/>
        </w:rPr>
      </w:pPr>
    </w:p>
    <w:p w:rsidR="00D9030D" w:rsidRDefault="00D9030D">
      <w:pPr>
        <w:ind w:left="720"/>
        <w:rPr>
          <w:b/>
        </w:rPr>
      </w:pPr>
    </w:p>
    <w:p w:rsidR="00D9030D" w:rsidRDefault="00D9030D">
      <w:pPr>
        <w:ind w:left="720"/>
        <w:rPr>
          <w:b/>
        </w:rPr>
      </w:pPr>
    </w:p>
    <w:p w:rsidR="00D9030D" w:rsidRDefault="00D9030D">
      <w:pPr>
        <w:ind w:left="720"/>
        <w:rPr>
          <w:b/>
        </w:rPr>
      </w:pPr>
    </w:p>
    <w:p w:rsidR="00D71C39" w:rsidRDefault="00D71C39">
      <w:pPr>
        <w:rPr>
          <w:b/>
        </w:rPr>
      </w:pPr>
      <w:r>
        <w:rPr>
          <w:b/>
        </w:rPr>
        <w:br w:type="page"/>
      </w:r>
    </w:p>
    <w:p w:rsidR="00D9030D" w:rsidRDefault="00D9030D">
      <w:pPr>
        <w:ind w:left="720"/>
        <w:rPr>
          <w:b/>
        </w:rPr>
      </w:pPr>
    </w:p>
    <w:p w:rsidR="00D9030D" w:rsidRDefault="006F45D1" w:rsidP="00D71C39">
      <w:pPr>
        <w:pStyle w:val="Ttulo1"/>
      </w:pPr>
      <w:r>
        <w:t xml:space="preserve"> </w:t>
      </w:r>
      <w:bookmarkStart w:id="10" w:name="_Toc28524807"/>
      <w:r>
        <w:t>Parecer do andamento do protocolo</w:t>
      </w:r>
      <w:bookmarkEnd w:id="10"/>
    </w:p>
    <w:p w:rsidR="00D9030D" w:rsidRDefault="00D9030D">
      <w:pPr>
        <w:jc w:val="both"/>
      </w:pPr>
    </w:p>
    <w:p w:rsidR="00D9030D" w:rsidRDefault="00D9030D">
      <w:pPr>
        <w:rPr>
          <w:b/>
        </w:rPr>
      </w:pPr>
    </w:p>
    <w:p w:rsidR="00D9030D" w:rsidRDefault="006F45D1">
      <w:pPr>
        <w:ind w:left="72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162550" cy="3854450"/>
            <wp:effectExtent l="0" t="0" r="0" b="0"/>
            <wp:docPr id="7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3796" cy="38553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6F45D1" w:rsidP="00D71C39">
      <w:pPr>
        <w:ind w:left="720"/>
        <w:jc w:val="center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3276030" cy="3112229"/>
            <wp:effectExtent l="0" t="0" r="0" b="0"/>
            <wp:docPr id="8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6030" cy="31122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6F45D1" w:rsidP="00D71C39">
      <w:pPr>
        <w:ind w:left="720"/>
        <w:jc w:val="center"/>
      </w:pPr>
      <w:r>
        <w:rPr>
          <w:b/>
          <w:noProof/>
        </w:rPr>
        <w:lastRenderedPageBreak/>
        <w:drawing>
          <wp:inline distT="114300" distB="114300" distL="114300" distR="114300">
            <wp:extent cx="3276030" cy="2193120"/>
            <wp:effectExtent l="0" t="0" r="0" b="0"/>
            <wp:docPr id="11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6030" cy="21931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9030D" w:rsidRDefault="00D9030D"/>
    <w:sectPr w:rsidR="00D9030D">
      <w:footerReference w:type="default" r:id="rId2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5D1" w:rsidRDefault="006F45D1">
      <w:pPr>
        <w:spacing w:line="240" w:lineRule="auto"/>
      </w:pPr>
      <w:r>
        <w:separator/>
      </w:r>
    </w:p>
  </w:endnote>
  <w:endnote w:type="continuationSeparator" w:id="0">
    <w:p w:rsidR="006F45D1" w:rsidRDefault="006F45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3495659"/>
      <w:docPartObj>
        <w:docPartGallery w:val="Page Numbers (Bottom of Page)"/>
        <w:docPartUnique/>
      </w:docPartObj>
    </w:sdtPr>
    <w:sdtContent>
      <w:p w:rsidR="00D71C39" w:rsidRDefault="00D71C3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D9030D" w:rsidRDefault="00D9030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5D1" w:rsidRDefault="006F45D1">
      <w:pPr>
        <w:spacing w:line="240" w:lineRule="auto"/>
      </w:pPr>
      <w:r>
        <w:separator/>
      </w:r>
    </w:p>
  </w:footnote>
  <w:footnote w:type="continuationSeparator" w:id="0">
    <w:p w:rsidR="006F45D1" w:rsidRDefault="006F45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2A2F0E"/>
    <w:multiLevelType w:val="multilevel"/>
    <w:tmpl w:val="CD26D5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171872"/>
    <w:multiLevelType w:val="multilevel"/>
    <w:tmpl w:val="AE5A4C5C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NDOyNDAwNzE1NjVQ0lEKTi0uzszPAykwrAUAThJq9ywAAAA="/>
  </w:docVars>
  <w:rsids>
    <w:rsidRoot w:val="00D9030D"/>
    <w:rsid w:val="006F45D1"/>
    <w:rsid w:val="00D71C39"/>
    <w:rsid w:val="00D9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DB36D"/>
  <w15:docId w15:val="{20114E5C-4709-40C4-906F-C9BE42680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4"/>
        <w:szCs w:val="24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D71C39"/>
    <w:pPr>
      <w:numPr>
        <w:numId w:val="1"/>
      </w:numPr>
      <w:outlineLvl w:val="0"/>
    </w:pPr>
    <w:rPr>
      <w:b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71C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71C39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D71C39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71C39"/>
  </w:style>
  <w:style w:type="paragraph" w:styleId="Rodap">
    <w:name w:val="footer"/>
    <w:basedOn w:val="Normal"/>
    <w:link w:val="RodapChar"/>
    <w:uiPriority w:val="99"/>
    <w:unhideWhenUsed/>
    <w:rsid w:val="00D71C39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71C39"/>
  </w:style>
  <w:style w:type="paragraph" w:styleId="CabealhodoSumrio">
    <w:name w:val="TOC Heading"/>
    <w:basedOn w:val="Ttulo1"/>
    <w:next w:val="Normal"/>
    <w:uiPriority w:val="39"/>
    <w:unhideWhenUsed/>
    <w:qFormat/>
    <w:rsid w:val="00D71C39"/>
    <w:pPr>
      <w:keepNext/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Sumrio1">
    <w:name w:val="toc 1"/>
    <w:basedOn w:val="Normal"/>
    <w:next w:val="Normal"/>
    <w:autoRedefine/>
    <w:uiPriority w:val="39"/>
    <w:unhideWhenUsed/>
    <w:rsid w:val="00D71C39"/>
    <w:pPr>
      <w:spacing w:after="100"/>
    </w:pPr>
  </w:style>
  <w:style w:type="character" w:styleId="Hyperlink">
    <w:name w:val="Hyperlink"/>
    <w:basedOn w:val="Fontepargpadro"/>
    <w:uiPriority w:val="99"/>
    <w:unhideWhenUsed/>
    <w:rsid w:val="00D71C3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jetocomunidadeindigena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1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6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FB8A8-5668-4C86-B6F8-FC8444E92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899</Words>
  <Characters>4858</Characters>
  <Application>Microsoft Office Word</Application>
  <DocSecurity>0</DocSecurity>
  <Lines>40</Lines>
  <Paragraphs>11</Paragraphs>
  <ScaleCrop>false</ScaleCrop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tonio Ostrensky</cp:lastModifiedBy>
  <cp:revision>2</cp:revision>
  <dcterms:created xsi:type="dcterms:W3CDTF">2019-12-29T18:04:00Z</dcterms:created>
  <dcterms:modified xsi:type="dcterms:W3CDTF">2019-12-29T18:13:00Z</dcterms:modified>
</cp:coreProperties>
</file>